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29210609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B91613">
              <w:rPr>
                <w:rFonts w:cstheme="minorHAnsi"/>
              </w:rPr>
              <w:t>January 9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91613">
              <w:rPr>
                <w:rFonts w:cstheme="minorHAnsi"/>
              </w:rPr>
              <w:t>6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75E28CEA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B91613">
              <w:rPr>
                <w:rFonts w:cstheme="minorHAnsi"/>
              </w:rPr>
              <w:t>Zoom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39B51385" w:rsidR="00E17696" w:rsidRPr="00945E5B" w:rsidRDefault="0099785B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008AAFF0" w:rsidR="00FB5AC6" w:rsidRPr="00945E5B" w:rsidRDefault="0099785B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0F44D0BE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BB5390">
              <w:rPr>
                <w:rFonts w:cstheme="minorHAnsi"/>
              </w:rPr>
              <w:t>3</w:t>
            </w:r>
            <w:r w:rsidR="00B91613">
              <w:rPr>
                <w:rFonts w:cstheme="minorHAnsi"/>
              </w:rPr>
              <w:t>1</w:t>
            </w:r>
            <w:r w:rsidR="00BB5390">
              <w:rPr>
                <w:rFonts w:cstheme="minorHAnsi"/>
              </w:rPr>
              <w:t xml:space="preserve"> Oct</w:t>
            </w:r>
            <w:r w:rsidR="00F70F4A">
              <w:rPr>
                <w:rFonts w:cstheme="minorHAnsi"/>
              </w:rPr>
              <w:t xml:space="preserve"> 202</w:t>
            </w:r>
            <w:r w:rsidR="00F71131">
              <w:rPr>
                <w:rFonts w:cstheme="minorHAnsi"/>
              </w:rPr>
              <w:t>5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E12C00" w:rsidRPr="00945E5B" w14:paraId="2CF65D7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8F6E445" w14:textId="72C68620" w:rsidR="00E12C00" w:rsidRPr="00111804" w:rsidRDefault="00E12C00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for Circulation Draft of University Senate Minutes from </w:t>
            </w:r>
            <w:r w:rsidR="00BB5390">
              <w:rPr>
                <w:rFonts w:cstheme="minorHAnsi"/>
              </w:rPr>
              <w:t>1</w:t>
            </w:r>
            <w:r w:rsidR="00B91613">
              <w:rPr>
                <w:rFonts w:cstheme="minorHAnsi"/>
              </w:rPr>
              <w:t>4</w:t>
            </w:r>
            <w:r>
              <w:rPr>
                <w:rFonts w:cstheme="minorHAnsi"/>
              </w:rPr>
              <w:t xml:space="preserve"> </w:t>
            </w:r>
            <w:r w:rsidR="00B91613">
              <w:rPr>
                <w:rFonts w:cstheme="minorHAnsi"/>
              </w:rPr>
              <w:t>Nov</w:t>
            </w:r>
            <w:r>
              <w:rPr>
                <w:rFonts w:cstheme="minorHAnsi"/>
              </w:rPr>
              <w:t xml:space="preserve"> 202</w:t>
            </w:r>
            <w:r w:rsidR="006826E6">
              <w:rPr>
                <w:rFonts w:cstheme="minorHAnsi"/>
              </w:rPr>
              <w:t>5</w:t>
            </w:r>
          </w:p>
        </w:tc>
        <w:tc>
          <w:tcPr>
            <w:tcW w:w="2250" w:type="dxa"/>
          </w:tcPr>
          <w:p w14:paraId="62A0299E" w14:textId="15E35E88" w:rsidR="00E12C00" w:rsidRDefault="00E12C00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35698A96" w14:textId="47F77F6A" w:rsidR="00E12C00" w:rsidRDefault="00E12C00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4F4100" w:rsidRDefault="00077952" w:rsidP="00A07BBB">
            <w:pPr>
              <w:rPr>
                <w:rFonts w:cstheme="minorHAnsi"/>
              </w:rPr>
            </w:pPr>
            <w:r w:rsidRPr="004F4100"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4F4100" w:rsidRDefault="00077952" w:rsidP="00A07BBB">
            <w:pPr>
              <w:rPr>
                <w:rFonts w:cstheme="minorHAnsi"/>
              </w:rPr>
            </w:pPr>
            <w:r w:rsidRPr="004F4100"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6D1D0DFF" w:rsidR="00A07BBB" w:rsidRPr="004F4100" w:rsidRDefault="00ED58EA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3F1A36EE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  <w:r w:rsidR="00BB5390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BAB6527" w14:textId="1A04AA5A" w:rsidR="00A07BBB" w:rsidRPr="00945E5B" w:rsidRDefault="003E43B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Holley Roberts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29C08DF5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  <w:r w:rsidR="00B91613">
              <w:rPr>
                <w:rFonts w:cstheme="minorHAnsi"/>
              </w:rPr>
              <w:t xml:space="preserve"> (Regrets)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78B6ED94" w:rsidR="009E5F38" w:rsidRPr="00B75535" w:rsidRDefault="0099785B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077952" w:rsidRPr="00077952">
              <w:rPr>
                <w:rFonts w:cstheme="minorHAnsi"/>
              </w:rPr>
              <w:t>IPC</w:t>
            </w:r>
          </w:p>
        </w:tc>
        <w:tc>
          <w:tcPr>
            <w:tcW w:w="2250" w:type="dxa"/>
          </w:tcPr>
          <w:p w14:paraId="09A62EEF" w14:textId="4E78D45D" w:rsidR="00077952" w:rsidRDefault="00BE3825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Hedy Fraunhofer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27D7B3B3" w:rsidR="00000064" w:rsidRDefault="00E12C00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47E6D184" w:rsidR="003516E2" w:rsidRDefault="0099785B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Talecia Warren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3C958C22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</w:t>
            </w:r>
            <w:r w:rsidR="00E147D1">
              <w:rPr>
                <w:rFonts w:cstheme="minorHAnsi"/>
              </w:rPr>
              <w:t xml:space="preserve"> (including SGA)</w:t>
            </w:r>
          </w:p>
        </w:tc>
        <w:tc>
          <w:tcPr>
            <w:tcW w:w="2250" w:type="dxa"/>
          </w:tcPr>
          <w:p w14:paraId="568D05A7" w14:textId="7C99387A" w:rsidR="003516E2" w:rsidRDefault="00763AD4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Amy Pin</w:t>
            </w:r>
            <w:r w:rsidR="002B2EA9">
              <w:rPr>
                <w:rFonts w:cstheme="minorHAnsi"/>
              </w:rPr>
              <w:t>n</w:t>
            </w:r>
            <w:r>
              <w:rPr>
                <w:rFonts w:cstheme="minorHAnsi"/>
              </w:rPr>
              <w:t xml:space="preserve">ey 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796C214E" w:rsidR="003516E2" w:rsidRPr="0007795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SCoN</w:t>
            </w:r>
          </w:p>
        </w:tc>
        <w:tc>
          <w:tcPr>
            <w:tcW w:w="2250" w:type="dxa"/>
          </w:tcPr>
          <w:p w14:paraId="3411B523" w14:textId="3C1F39A4" w:rsidR="003516E2" w:rsidRDefault="0099785B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oyce Norris-Taylor</w:t>
            </w:r>
          </w:p>
        </w:tc>
        <w:tc>
          <w:tcPr>
            <w:tcW w:w="1131" w:type="dxa"/>
          </w:tcPr>
          <w:p w14:paraId="265EBFEE" w14:textId="380B922C" w:rsidR="003516E2" w:rsidRPr="00945E5B" w:rsidRDefault="00311973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BB5390" w:rsidRPr="00945E5B" w14:paraId="24429B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301745" w14:textId="2A6234EF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1F99E31" w14:textId="1495897F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60367565" w14:textId="47C88A5A" w:rsidR="00BB5390" w:rsidRDefault="00BB5390" w:rsidP="00BB539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26E6" w:rsidRPr="00945E5B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086750C4" w:rsidR="006826E6" w:rsidRPr="00D90765" w:rsidRDefault="00865161" w:rsidP="006826E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7E64296D" w14:textId="47AB3CCD" w:rsidR="006826E6" w:rsidRDefault="006826E6" w:rsidP="006826E6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442B2EB2" w:rsidR="006826E6" w:rsidRPr="00945E5B" w:rsidRDefault="006826E6" w:rsidP="006826E6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26E6" w:rsidRPr="00945E5B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3D63436D" w:rsidR="006826E6" w:rsidRPr="00FA4B4A" w:rsidRDefault="00C726BC" w:rsidP="006826E6">
            <w:pPr>
              <w:rPr>
                <w:rFonts w:cstheme="minorHAnsi"/>
                <w:color w:val="000000" w:themeColor="text1"/>
                <w:highlight w:val="yellow"/>
              </w:rPr>
            </w:pPr>
            <w:r>
              <w:rPr>
                <w:rFonts w:cstheme="minorHAnsi"/>
                <w:color w:val="000000" w:themeColor="text1"/>
              </w:rPr>
              <w:t>USG Faculty Council Report</w:t>
            </w:r>
          </w:p>
        </w:tc>
        <w:tc>
          <w:tcPr>
            <w:tcW w:w="2250" w:type="dxa"/>
          </w:tcPr>
          <w:p w14:paraId="47493E90" w14:textId="5D27AE35" w:rsidR="006826E6" w:rsidRPr="00C726BC" w:rsidRDefault="00C726BC" w:rsidP="006826E6">
            <w:pPr>
              <w:rPr>
                <w:rFonts w:cstheme="minorHAnsi"/>
              </w:rPr>
            </w:pPr>
            <w:r w:rsidRPr="00C726BC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5FF1FDAA" w14:textId="2149F814" w:rsidR="006826E6" w:rsidRPr="00FA4B4A" w:rsidRDefault="00C726BC" w:rsidP="006826E6">
            <w:pPr>
              <w:rPr>
                <w:rFonts w:cstheme="minorHAnsi"/>
                <w:highlight w:val="yellow"/>
              </w:rPr>
            </w:pPr>
            <w:r w:rsidRPr="00C726BC">
              <w:rPr>
                <w:rFonts w:cstheme="minorHAnsi"/>
              </w:rPr>
              <w:t>No</w:t>
            </w:r>
          </w:p>
        </w:tc>
      </w:tr>
      <w:tr w:rsidR="00865161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65161" w:rsidRPr="00945E5B" w:rsidRDefault="00865161" w:rsidP="0086516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</w:tr>
      <w:tr w:rsidR="00BB5390" w:rsidRPr="00945E5B" w14:paraId="42B26F47" w14:textId="77777777" w:rsidTr="00BB5390">
        <w:trPr>
          <w:gridAfter w:val="1"/>
          <w:wAfter w:w="6" w:type="dxa"/>
          <w:jc w:val="center"/>
        </w:trPr>
        <w:tc>
          <w:tcPr>
            <w:tcW w:w="6205" w:type="dxa"/>
          </w:tcPr>
          <w:p w14:paraId="60DB804B" w14:textId="77777777" w:rsidR="00BB5390" w:rsidRDefault="00BB5390" w:rsidP="00BB5390">
            <w:pPr>
              <w:rPr>
                <w:rFonts w:cstheme="minorHAnsi"/>
              </w:rPr>
            </w:pPr>
            <w:r>
              <w:rPr>
                <w:rFonts w:cstheme="minorHAnsi"/>
              </w:rPr>
              <w:t>What to do with remaining funds?</w:t>
            </w:r>
          </w:p>
          <w:p w14:paraId="4F55FA5B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Senator Attendance Records</w:t>
            </w:r>
          </w:p>
          <w:p w14:paraId="16633F44" w14:textId="59EA094A" w:rsidR="00BB5390" w:rsidRDefault="00BB5390" w:rsidP="00BB5390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>Constituent Concerns</w:t>
            </w:r>
          </w:p>
        </w:tc>
        <w:tc>
          <w:tcPr>
            <w:tcW w:w="2250" w:type="dxa"/>
          </w:tcPr>
          <w:p w14:paraId="787ECE85" w14:textId="2AC9153E" w:rsidR="00BB5390" w:rsidRPr="00945E5B" w:rsidRDefault="00BB5390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3C5B4B6" w14:textId="6F4B5BB6" w:rsidR="00BB5390" w:rsidRPr="00945E5B" w:rsidRDefault="00BB5390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865161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65161" w:rsidRPr="00945E5B" w:rsidRDefault="00865161" w:rsidP="0086516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65161" w:rsidRPr="00945E5B" w:rsidRDefault="00865161" w:rsidP="00865161">
            <w:pPr>
              <w:rPr>
                <w:rFonts w:cstheme="minorHAnsi"/>
              </w:rPr>
            </w:pPr>
          </w:p>
        </w:tc>
      </w:tr>
      <w:tr w:rsidR="00865161" w:rsidRPr="00945E5B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98E7CAA" w14:textId="34E87D86" w:rsidR="00865161" w:rsidRDefault="00865161" w:rsidP="00865161">
            <w:pPr>
              <w:rPr>
                <w:rFonts w:cstheme="minorHAnsi"/>
              </w:rPr>
            </w:pPr>
            <w:bookmarkStart w:id="0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  <w:p w14:paraId="27830EE6" w14:textId="65C0E3F0" w:rsidR="00C726BC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</w:t>
            </w:r>
            <w:r>
              <w:rPr>
                <w:rFonts w:cstheme="minorHAnsi"/>
              </w:rPr>
              <w:t>State Account:              $3,977</w:t>
            </w:r>
            <w:r w:rsidRPr="001F4E8C">
              <w:rPr>
                <w:rFonts w:cstheme="minorHAnsi"/>
              </w:rPr>
              <w:t>.00</w:t>
            </w:r>
          </w:p>
          <w:p w14:paraId="69DF6644" w14:textId="33F55C8F" w:rsidR="00C726BC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Foundation Account: 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$</w:t>
            </w:r>
            <w:r w:rsidRPr="004B4A29">
              <w:rPr>
                <w:rFonts w:cstheme="minorHAnsi"/>
              </w:rPr>
              <w:t>721.67</w:t>
            </w:r>
          </w:p>
          <w:p w14:paraId="3A63414E" w14:textId="77777777" w:rsidR="00C726BC" w:rsidRPr="00853F9E" w:rsidRDefault="00C726BC" w:rsidP="00C726B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Donation Account:      </w:t>
            </w:r>
            <w:r w:rsidRPr="00853F9E">
              <w:rPr>
                <w:rFonts w:cstheme="minorHAnsi"/>
              </w:rPr>
              <w:t>$64.17</w:t>
            </w:r>
          </w:p>
          <w:p w14:paraId="5A0FDD79" w14:textId="7F771D42" w:rsidR="00C726BC" w:rsidRDefault="00C726BC" w:rsidP="00AF205F">
            <w:pPr>
              <w:ind w:left="720"/>
              <w:rPr>
                <w:rFonts w:cstheme="minorHAnsi"/>
              </w:rPr>
            </w:pPr>
          </w:p>
        </w:tc>
        <w:tc>
          <w:tcPr>
            <w:tcW w:w="2250" w:type="dxa"/>
          </w:tcPr>
          <w:p w14:paraId="2DB045B2" w14:textId="1739BC65" w:rsidR="00865161" w:rsidRDefault="00865161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5E6E963A" w14:textId="6C16AAE3" w:rsidR="00865161" w:rsidRDefault="00865161" w:rsidP="0086516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A1241" w:rsidRPr="00945E5B" w14:paraId="6ED1833C" w14:textId="77777777" w:rsidTr="00AA1241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4D4D4"/>
          </w:tcPr>
          <w:p w14:paraId="1E5FD6B9" w14:textId="4BF32212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Final Items for Discussion</w:t>
            </w:r>
          </w:p>
        </w:tc>
        <w:tc>
          <w:tcPr>
            <w:tcW w:w="2250" w:type="dxa"/>
            <w:shd w:val="clear" w:color="auto" w:fill="D4D4D4"/>
          </w:tcPr>
          <w:p w14:paraId="5DBD370B" w14:textId="77777777" w:rsidR="00AA1241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4D4D4"/>
          </w:tcPr>
          <w:p w14:paraId="3EF597E8" w14:textId="77777777" w:rsidR="00AA1241" w:rsidRDefault="00AA1241" w:rsidP="00AA1241">
            <w:pPr>
              <w:rPr>
                <w:rFonts w:cstheme="minorHAnsi"/>
              </w:rPr>
            </w:pPr>
          </w:p>
        </w:tc>
      </w:tr>
      <w:tr w:rsidR="00AA1241" w:rsidRPr="00945E5B" w14:paraId="74AB009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96EF67D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Review of motions going up to Senate</w:t>
            </w:r>
          </w:p>
          <w:p w14:paraId="40F2ED1B" w14:textId="77777777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>Topics steered towards SCC</w:t>
            </w:r>
          </w:p>
          <w:p w14:paraId="46FD0C8D" w14:textId="40F0CBB6" w:rsidR="00AA1241" w:rsidRDefault="00AA1241" w:rsidP="00AA124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genda for Senate meeting on Friday, </w:t>
            </w:r>
            <w:r w:rsidR="00C726BC">
              <w:rPr>
                <w:rFonts w:cstheme="minorHAnsi"/>
              </w:rPr>
              <w:t>Jan 23</w:t>
            </w:r>
            <w:r w:rsidR="00C726BC" w:rsidRPr="00C726BC">
              <w:rPr>
                <w:rFonts w:cstheme="minorHAnsi"/>
                <w:vertAlign w:val="superscript"/>
              </w:rPr>
              <w:t>rd</w:t>
            </w:r>
            <w:r w:rsidR="00C726B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</w:t>
            </w:r>
          </w:p>
        </w:tc>
        <w:tc>
          <w:tcPr>
            <w:tcW w:w="2250" w:type="dxa"/>
          </w:tcPr>
          <w:p w14:paraId="74D75436" w14:textId="77777777" w:rsidR="00AA1241" w:rsidRDefault="00AA1241" w:rsidP="00AA1241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03C69767" w14:textId="77777777" w:rsidR="00AA1241" w:rsidRDefault="00AA1241" w:rsidP="00AA1241">
            <w:pPr>
              <w:rPr>
                <w:rFonts w:cstheme="minorHAnsi"/>
              </w:rPr>
            </w:pPr>
          </w:p>
        </w:tc>
      </w:tr>
      <w:bookmarkEnd w:id="0"/>
    </w:tbl>
    <w:p w14:paraId="7096A202" w14:textId="77777777" w:rsidR="00FD371C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F960BA5" w14:textId="77777777" w:rsidR="007D6FAE" w:rsidRPr="00DB1735" w:rsidRDefault="007D6FAE" w:rsidP="007D6FAE">
      <w:pPr>
        <w:spacing w:after="0" w:line="240" w:lineRule="auto"/>
        <w:contextualSpacing/>
        <w:rPr>
          <w:rFonts w:ascii="Calibri" w:eastAsia="Calibri" w:hAnsi="Calibri" w:cs="Calibri"/>
          <w:b/>
          <w:bCs/>
          <w:color w:val="000000"/>
        </w:rPr>
      </w:pPr>
      <w:r w:rsidRPr="00DB1735">
        <w:rPr>
          <w:rFonts w:ascii="Calibri" w:eastAsia="Calibri" w:hAnsi="Calibri" w:cs="Calibri"/>
          <w:b/>
          <w:bCs/>
          <w:color w:val="000000"/>
        </w:rPr>
        <w:t>Upcoming Events:</w:t>
      </w:r>
    </w:p>
    <w:p w14:paraId="239B120D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23 Jan 2026 3:30-4:45pm Arts &amp; Sciences 272: University Senate</w:t>
      </w:r>
    </w:p>
    <w:p w14:paraId="0F1035F9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13 Feb 2026 2:00-3:15pm Standing Committees: APC, BIPC, ECUS, FAPC, RPIPC, SAPC</w:t>
      </w:r>
    </w:p>
    <w:p w14:paraId="7BF33C3D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13 Feb 2026 3:30-4:45pm Parks Hall 301: ECUS with Standing Committee Chairs</w:t>
      </w:r>
    </w:p>
    <w:p w14:paraId="3D5AE580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27 Feb 2025 3:30-4:45pm Arts &amp; Sciences 272: University Senate</w:t>
      </w:r>
    </w:p>
    <w:p w14:paraId="6323245B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6 Mar 2025 2:00-3:15pm Standing Committees: APC, BIPC, ECUS, FAPC, RPIPC, SAPC</w:t>
      </w:r>
    </w:p>
    <w:p w14:paraId="5636B47D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t>Friday 6 Mar 2025 3:30-3:15pm Parks Hall 301: ECUS with Standing Committee Chairs</w:t>
      </w:r>
    </w:p>
    <w:p w14:paraId="0BB6FBCD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444444"/>
        </w:rPr>
      </w:pPr>
      <w:r w:rsidRPr="00DB1735">
        <w:rPr>
          <w:rFonts w:ascii="Calibri" w:eastAsia="Times New Roman" w:hAnsi="Calibri" w:cs="Calibri"/>
          <w:color w:val="444444"/>
        </w:rPr>
        <w:lastRenderedPageBreak/>
        <w:t>Friday 27 Mar 2025 3:30-4:45pm Arts &amp; Sciences 272: University Senate</w:t>
      </w:r>
    </w:p>
    <w:p w14:paraId="05E69987" w14:textId="77777777" w:rsidR="007D6FAE" w:rsidRPr="00DB173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ascii="Calibri" w:eastAsia="Calibri" w:hAnsi="Calibri" w:cs="Calibri"/>
          <w:b/>
          <w:bCs/>
          <w:color w:val="000000"/>
        </w:rPr>
      </w:pPr>
      <w:r w:rsidRPr="00DB1735">
        <w:rPr>
          <w:rFonts w:ascii="Calibri" w:eastAsia="Times New Roman" w:hAnsi="Calibri" w:cs="Calibri"/>
          <w:color w:val="444444"/>
        </w:rPr>
        <w:t>Friday 3 Apr 2025 2:00-3:15pm Standing Committees: APC, BIPC, ECUS, FAPC, RPIPC, SAPC</w:t>
      </w:r>
    </w:p>
    <w:p w14:paraId="7A9C9067" w14:textId="77777777" w:rsidR="007D6FAE" w:rsidRPr="00C67BFA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ascii="Calibri" w:hAnsi="Calibri" w:cs="Calibri"/>
        </w:rPr>
      </w:pPr>
      <w:r w:rsidRPr="001E1C95">
        <w:rPr>
          <w:rFonts w:ascii="Calibri" w:eastAsia="Times New Roman" w:hAnsi="Calibri" w:cs="Calibri"/>
          <w:color w:val="444444"/>
        </w:rPr>
        <w:t>Friday 3 Apr 2025 3:30-4:45pm Parks Hall 301: ECUS with Standing Committee Chairs</w:t>
      </w:r>
    </w:p>
    <w:p w14:paraId="635CC0BE" w14:textId="77777777" w:rsidR="007D6FAE" w:rsidRPr="00C67BFA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eastAsia="Times New Roman" w:hAnsi="Calibri" w:cs="Calibri"/>
          <w:color w:val="444444"/>
        </w:rPr>
        <w:t xml:space="preserve">Friday 24 Apr 2025 2:00-3:15pm </w:t>
      </w:r>
      <w:r w:rsidRPr="00DB1735">
        <w:rPr>
          <w:rFonts w:ascii="Calibri" w:eastAsia="Times New Roman" w:hAnsi="Calibri" w:cs="Calibri"/>
          <w:color w:val="444444"/>
        </w:rPr>
        <w:t>Arts &amp; Sciences 272: University Senate</w:t>
      </w:r>
    </w:p>
    <w:p w14:paraId="785B26A4" w14:textId="77777777" w:rsidR="007D6FAE" w:rsidRPr="001E1C95" w:rsidRDefault="007D6FAE" w:rsidP="007D6FAE">
      <w:pPr>
        <w:numPr>
          <w:ilvl w:val="0"/>
          <w:numId w:val="39"/>
        </w:numPr>
        <w:shd w:val="clear" w:color="auto" w:fill="FFFFFF"/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eastAsia="Times New Roman" w:hAnsi="Calibri" w:cs="Calibri"/>
          <w:color w:val="444444"/>
        </w:rPr>
        <w:t xml:space="preserve">Friday 24 Apr 2025 3:30-4:45pm </w:t>
      </w:r>
      <w:r w:rsidRPr="00DB1735">
        <w:rPr>
          <w:rFonts w:ascii="Calibri" w:eastAsia="Times New Roman" w:hAnsi="Calibri" w:cs="Calibri"/>
          <w:color w:val="444444"/>
        </w:rPr>
        <w:t>Arts &amp; Sciences 272: University Senate</w:t>
      </w:r>
      <w:r>
        <w:rPr>
          <w:rFonts w:ascii="Calibri" w:eastAsia="Times New Roman" w:hAnsi="Calibri" w:cs="Calibri"/>
          <w:color w:val="444444"/>
        </w:rPr>
        <w:t xml:space="preserve"> Organizational Meeting</w:t>
      </w:r>
    </w:p>
    <w:p w14:paraId="3906242C" w14:textId="3F0AC3F1" w:rsidR="00B81E41" w:rsidRPr="00177939" w:rsidRDefault="00B81E41" w:rsidP="007D6FAE">
      <w:pPr>
        <w:spacing w:after="0" w:line="240" w:lineRule="auto"/>
        <w:ind w:left="450" w:hanging="450"/>
        <w:rPr>
          <w:sz w:val="24"/>
          <w:szCs w:val="24"/>
        </w:rPr>
      </w:pPr>
    </w:p>
    <w:sectPr w:rsidR="00B81E41" w:rsidRPr="00177939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C414D9"/>
    <w:multiLevelType w:val="hybridMultilevel"/>
    <w:tmpl w:val="202E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C26952"/>
    <w:multiLevelType w:val="hybridMultilevel"/>
    <w:tmpl w:val="8140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331036">
    <w:abstractNumId w:val="9"/>
  </w:num>
  <w:num w:numId="2" w16cid:durableId="860361714">
    <w:abstractNumId w:val="33"/>
  </w:num>
  <w:num w:numId="3" w16cid:durableId="1455827860">
    <w:abstractNumId w:val="11"/>
  </w:num>
  <w:num w:numId="4" w16cid:durableId="709453146">
    <w:abstractNumId w:val="13"/>
  </w:num>
  <w:num w:numId="5" w16cid:durableId="920064087">
    <w:abstractNumId w:val="31"/>
  </w:num>
  <w:num w:numId="6" w16cid:durableId="387068134">
    <w:abstractNumId w:val="4"/>
  </w:num>
  <w:num w:numId="7" w16cid:durableId="762186477">
    <w:abstractNumId w:val="19"/>
  </w:num>
  <w:num w:numId="8" w16cid:durableId="17901407">
    <w:abstractNumId w:val="22"/>
  </w:num>
  <w:num w:numId="9" w16cid:durableId="1403483699">
    <w:abstractNumId w:val="36"/>
  </w:num>
  <w:num w:numId="10" w16cid:durableId="844125150">
    <w:abstractNumId w:val="0"/>
  </w:num>
  <w:num w:numId="11" w16cid:durableId="443697859">
    <w:abstractNumId w:val="20"/>
  </w:num>
  <w:num w:numId="12" w16cid:durableId="1499539019">
    <w:abstractNumId w:val="38"/>
  </w:num>
  <w:num w:numId="13" w16cid:durableId="1269704942">
    <w:abstractNumId w:val="18"/>
  </w:num>
  <w:num w:numId="14" w16cid:durableId="1407456695">
    <w:abstractNumId w:val="5"/>
  </w:num>
  <w:num w:numId="15" w16cid:durableId="2062896878">
    <w:abstractNumId w:val="26"/>
  </w:num>
  <w:num w:numId="16" w16cid:durableId="1637027696">
    <w:abstractNumId w:val="24"/>
  </w:num>
  <w:num w:numId="17" w16cid:durableId="1278296352">
    <w:abstractNumId w:val="15"/>
  </w:num>
  <w:num w:numId="18" w16cid:durableId="530731267">
    <w:abstractNumId w:val="37"/>
  </w:num>
  <w:num w:numId="19" w16cid:durableId="331879947">
    <w:abstractNumId w:val="1"/>
  </w:num>
  <w:num w:numId="20" w16cid:durableId="546114171">
    <w:abstractNumId w:val="23"/>
  </w:num>
  <w:num w:numId="21" w16cid:durableId="863010361">
    <w:abstractNumId w:val="32"/>
  </w:num>
  <w:num w:numId="22" w16cid:durableId="109399602">
    <w:abstractNumId w:val="39"/>
  </w:num>
  <w:num w:numId="23" w16cid:durableId="118450327">
    <w:abstractNumId w:val="25"/>
  </w:num>
  <w:num w:numId="24" w16cid:durableId="398358678">
    <w:abstractNumId w:val="21"/>
  </w:num>
  <w:num w:numId="25" w16cid:durableId="1301426355">
    <w:abstractNumId w:val="3"/>
  </w:num>
  <w:num w:numId="26" w16cid:durableId="806700274">
    <w:abstractNumId w:val="28"/>
  </w:num>
  <w:num w:numId="27" w16cid:durableId="841503457">
    <w:abstractNumId w:val="6"/>
  </w:num>
  <w:num w:numId="28" w16cid:durableId="185948095">
    <w:abstractNumId w:val="14"/>
  </w:num>
  <w:num w:numId="29" w16cid:durableId="263271218">
    <w:abstractNumId w:val="27"/>
  </w:num>
  <w:num w:numId="30" w16cid:durableId="294066012">
    <w:abstractNumId w:val="16"/>
  </w:num>
  <w:num w:numId="31" w16cid:durableId="298270101">
    <w:abstractNumId w:val="35"/>
  </w:num>
  <w:num w:numId="32" w16cid:durableId="1653756637">
    <w:abstractNumId w:val="34"/>
  </w:num>
  <w:num w:numId="33" w16cid:durableId="1193571443">
    <w:abstractNumId w:val="10"/>
  </w:num>
  <w:num w:numId="34" w16cid:durableId="1321733366">
    <w:abstractNumId w:val="2"/>
  </w:num>
  <w:num w:numId="35" w16cid:durableId="1323119132">
    <w:abstractNumId w:val="7"/>
  </w:num>
  <w:num w:numId="36" w16cid:durableId="195703063">
    <w:abstractNumId w:val="17"/>
  </w:num>
  <w:num w:numId="37" w16cid:durableId="1233157942">
    <w:abstractNumId w:val="12"/>
  </w:num>
  <w:num w:numId="38" w16cid:durableId="172034013">
    <w:abstractNumId w:val="29"/>
  </w:num>
  <w:num w:numId="39" w16cid:durableId="1496461105">
    <w:abstractNumId w:val="30"/>
  </w:num>
  <w:num w:numId="40" w16cid:durableId="505217400">
    <w:abstractNumId w:val="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1C53"/>
    <w:rsid w:val="00036FF6"/>
    <w:rsid w:val="000409DC"/>
    <w:rsid w:val="00040FB7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3E4C"/>
    <w:rsid w:val="001261B2"/>
    <w:rsid w:val="00127EFE"/>
    <w:rsid w:val="001317C8"/>
    <w:rsid w:val="00142B6F"/>
    <w:rsid w:val="0014327F"/>
    <w:rsid w:val="0014798F"/>
    <w:rsid w:val="001514A4"/>
    <w:rsid w:val="0016436B"/>
    <w:rsid w:val="00170250"/>
    <w:rsid w:val="00170806"/>
    <w:rsid w:val="00177939"/>
    <w:rsid w:val="00180C22"/>
    <w:rsid w:val="00196075"/>
    <w:rsid w:val="001977EE"/>
    <w:rsid w:val="00197CB4"/>
    <w:rsid w:val="001B165D"/>
    <w:rsid w:val="001C0B98"/>
    <w:rsid w:val="001C0C9E"/>
    <w:rsid w:val="001C420C"/>
    <w:rsid w:val="001C67C2"/>
    <w:rsid w:val="001C7A8C"/>
    <w:rsid w:val="00202BF5"/>
    <w:rsid w:val="00203AB3"/>
    <w:rsid w:val="002104F9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39B2"/>
    <w:rsid w:val="00297252"/>
    <w:rsid w:val="002A41D7"/>
    <w:rsid w:val="002B2EA9"/>
    <w:rsid w:val="002B5F0C"/>
    <w:rsid w:val="002C48F1"/>
    <w:rsid w:val="002D1184"/>
    <w:rsid w:val="002D2066"/>
    <w:rsid w:val="002E32EF"/>
    <w:rsid w:val="002E46A1"/>
    <w:rsid w:val="002E6696"/>
    <w:rsid w:val="002F0B9E"/>
    <w:rsid w:val="002F45E6"/>
    <w:rsid w:val="002F655F"/>
    <w:rsid w:val="00303AA9"/>
    <w:rsid w:val="00311973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8550E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E43B2"/>
    <w:rsid w:val="003F0DA2"/>
    <w:rsid w:val="003F47F3"/>
    <w:rsid w:val="003F7C37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100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5F74E1"/>
    <w:rsid w:val="00605F56"/>
    <w:rsid w:val="00610C4F"/>
    <w:rsid w:val="00616C23"/>
    <w:rsid w:val="00622484"/>
    <w:rsid w:val="00622ABA"/>
    <w:rsid w:val="006269CA"/>
    <w:rsid w:val="006322FD"/>
    <w:rsid w:val="00645030"/>
    <w:rsid w:val="00645F33"/>
    <w:rsid w:val="00651748"/>
    <w:rsid w:val="00652A0D"/>
    <w:rsid w:val="00660E80"/>
    <w:rsid w:val="00662C98"/>
    <w:rsid w:val="00664584"/>
    <w:rsid w:val="00671515"/>
    <w:rsid w:val="00674B07"/>
    <w:rsid w:val="006826E6"/>
    <w:rsid w:val="006879FA"/>
    <w:rsid w:val="00691DE6"/>
    <w:rsid w:val="00694D21"/>
    <w:rsid w:val="006974FF"/>
    <w:rsid w:val="006B60CB"/>
    <w:rsid w:val="006B6182"/>
    <w:rsid w:val="006D41F4"/>
    <w:rsid w:val="006D6C7D"/>
    <w:rsid w:val="006E2B2B"/>
    <w:rsid w:val="006E4B38"/>
    <w:rsid w:val="006E5398"/>
    <w:rsid w:val="006F048B"/>
    <w:rsid w:val="006F0FEE"/>
    <w:rsid w:val="007151A2"/>
    <w:rsid w:val="00726DF2"/>
    <w:rsid w:val="007323CA"/>
    <w:rsid w:val="007369B2"/>
    <w:rsid w:val="00737EC8"/>
    <w:rsid w:val="00751067"/>
    <w:rsid w:val="00751F72"/>
    <w:rsid w:val="00763AD4"/>
    <w:rsid w:val="00766D10"/>
    <w:rsid w:val="00770571"/>
    <w:rsid w:val="007705CE"/>
    <w:rsid w:val="00787775"/>
    <w:rsid w:val="00791A62"/>
    <w:rsid w:val="007B0186"/>
    <w:rsid w:val="007C7727"/>
    <w:rsid w:val="007D23A9"/>
    <w:rsid w:val="007D6FAE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5707C"/>
    <w:rsid w:val="00865161"/>
    <w:rsid w:val="008675F4"/>
    <w:rsid w:val="00867825"/>
    <w:rsid w:val="00872617"/>
    <w:rsid w:val="008857A4"/>
    <w:rsid w:val="00894736"/>
    <w:rsid w:val="0089765E"/>
    <w:rsid w:val="008A2734"/>
    <w:rsid w:val="008B5537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3BDC"/>
    <w:rsid w:val="00945E5B"/>
    <w:rsid w:val="009521E5"/>
    <w:rsid w:val="00953CF8"/>
    <w:rsid w:val="009556F1"/>
    <w:rsid w:val="00955D78"/>
    <w:rsid w:val="009632CB"/>
    <w:rsid w:val="00971670"/>
    <w:rsid w:val="0097196F"/>
    <w:rsid w:val="009731CB"/>
    <w:rsid w:val="00980D3A"/>
    <w:rsid w:val="00982898"/>
    <w:rsid w:val="009948AB"/>
    <w:rsid w:val="0099785B"/>
    <w:rsid w:val="009B163B"/>
    <w:rsid w:val="009C1DE8"/>
    <w:rsid w:val="009C616B"/>
    <w:rsid w:val="009D18C8"/>
    <w:rsid w:val="009D382F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5F38"/>
    <w:rsid w:val="009E68ED"/>
    <w:rsid w:val="00A028F9"/>
    <w:rsid w:val="00A07BBB"/>
    <w:rsid w:val="00A15537"/>
    <w:rsid w:val="00A16662"/>
    <w:rsid w:val="00A33FFF"/>
    <w:rsid w:val="00A3746E"/>
    <w:rsid w:val="00A602D1"/>
    <w:rsid w:val="00A71FAB"/>
    <w:rsid w:val="00A81506"/>
    <w:rsid w:val="00A81E41"/>
    <w:rsid w:val="00A852FF"/>
    <w:rsid w:val="00A8592E"/>
    <w:rsid w:val="00A95B6D"/>
    <w:rsid w:val="00AA1241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205F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40E0B"/>
    <w:rsid w:val="00B53C6B"/>
    <w:rsid w:val="00B54697"/>
    <w:rsid w:val="00B75535"/>
    <w:rsid w:val="00B81E41"/>
    <w:rsid w:val="00B878CF"/>
    <w:rsid w:val="00B91613"/>
    <w:rsid w:val="00BA0C0D"/>
    <w:rsid w:val="00BA1DDB"/>
    <w:rsid w:val="00BA481F"/>
    <w:rsid w:val="00BA6BFC"/>
    <w:rsid w:val="00BB5390"/>
    <w:rsid w:val="00BC30A3"/>
    <w:rsid w:val="00BC65F8"/>
    <w:rsid w:val="00BE3825"/>
    <w:rsid w:val="00BE46AA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726BC"/>
    <w:rsid w:val="00C8486B"/>
    <w:rsid w:val="00C91E9C"/>
    <w:rsid w:val="00C93FAD"/>
    <w:rsid w:val="00C94086"/>
    <w:rsid w:val="00CB0ECA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42336"/>
    <w:rsid w:val="00D55A66"/>
    <w:rsid w:val="00D625D1"/>
    <w:rsid w:val="00D65290"/>
    <w:rsid w:val="00D66B01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C798C"/>
    <w:rsid w:val="00DE772E"/>
    <w:rsid w:val="00DF208F"/>
    <w:rsid w:val="00DF57D9"/>
    <w:rsid w:val="00DF5D4F"/>
    <w:rsid w:val="00E00D05"/>
    <w:rsid w:val="00E04260"/>
    <w:rsid w:val="00E11C78"/>
    <w:rsid w:val="00E12C00"/>
    <w:rsid w:val="00E147D1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5E3"/>
    <w:rsid w:val="00E93717"/>
    <w:rsid w:val="00EA097E"/>
    <w:rsid w:val="00EA1DA4"/>
    <w:rsid w:val="00EB473C"/>
    <w:rsid w:val="00EB708A"/>
    <w:rsid w:val="00EB7944"/>
    <w:rsid w:val="00ED58EA"/>
    <w:rsid w:val="00EE005C"/>
    <w:rsid w:val="00EE4750"/>
    <w:rsid w:val="00EE56A9"/>
    <w:rsid w:val="00EE7FDD"/>
    <w:rsid w:val="00EF6118"/>
    <w:rsid w:val="00F0048A"/>
    <w:rsid w:val="00F01065"/>
    <w:rsid w:val="00F02B0B"/>
    <w:rsid w:val="00F06830"/>
    <w:rsid w:val="00F27FBB"/>
    <w:rsid w:val="00F32A00"/>
    <w:rsid w:val="00F37DC3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0F4A"/>
    <w:rsid w:val="00F71131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12D8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FB164B-8E67-4F52-821E-D025A3D4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Stephanie Jett</cp:lastModifiedBy>
  <cp:revision>3</cp:revision>
  <cp:lastPrinted>2023-09-26T19:20:00Z</cp:lastPrinted>
  <dcterms:created xsi:type="dcterms:W3CDTF">2026-01-07T19:05:00Z</dcterms:created>
  <dcterms:modified xsi:type="dcterms:W3CDTF">2026-01-07T19:06:00Z</dcterms:modified>
</cp:coreProperties>
</file>